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2566392F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 A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  <w:lang w:val="pt-BR"/>
        </w:rPr>
      </w:pPr>
    </w:p>
    <w:p w14:paraId="4EC23F6C" w14:textId="0D07DF90" w:rsidR="00416618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  <w:lang w:val="pt-BR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473C650" w14:textId="410AC94F" w:rsidR="0080652C" w:rsidRPr="00F96FA9" w:rsidRDefault="0080652C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Construction For The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Florid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2E75F633" w14:textId="7E72CE47" w:rsidR="0080652C" w:rsidRPr="0080652C" w:rsidRDefault="00AE4592" w:rsidP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04E523" w14:textId="128F4EED" w:rsidR="00F00A8A" w:rsidRPr="00F96FA9" w:rsidRDefault="00660803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54CFDD34" w14:textId="1F23FE15" w:rsidR="00566CBB" w:rsidRPr="00F96FA9" w:rsidRDefault="001A1333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96FA9">
        <w:rPr>
          <w:rFonts w:ascii="Times New Roman" w:hAnsi="Times New Roman" w:cs="Times New Roman"/>
          <w:sz w:val="24"/>
          <w:szCs w:val="24"/>
        </w:rPr>
        <w:t xml:space="preserve">Section </w:t>
      </w:r>
      <w:r w:rsidR="00AE4592">
        <w:rPr>
          <w:rFonts w:ascii="Times New Roman" w:hAnsi="Times New Roman" w:cs="Times New Roman"/>
          <w:sz w:val="24"/>
          <w:szCs w:val="24"/>
        </w:rPr>
        <w:t>2</w:t>
      </w:r>
      <w:r w:rsidRPr="00F96FA9">
        <w:rPr>
          <w:rFonts w:ascii="Times New Roman" w:hAnsi="Times New Roman" w:cs="Times New Roman"/>
          <w:sz w:val="24"/>
          <w:szCs w:val="24"/>
        </w:rPr>
        <w:t xml:space="preserve"> details the data and considerations followed in the construction of the database for the North Carolina Energy System</w:t>
      </w:r>
      <w:r w:rsidR="0080652C">
        <w:rPr>
          <w:rFonts w:ascii="Times New Roman" w:hAnsi="Times New Roman" w:cs="Times New Roman"/>
          <w:sz w:val="24"/>
          <w:szCs w:val="24"/>
        </w:rPr>
        <w:t>.</w:t>
      </w:r>
    </w:p>
    <w:p w14:paraId="5D6FD4EA" w14:textId="4683AECC" w:rsidR="00AF04F7" w:rsidRPr="0080652C" w:rsidRDefault="00AF04F7" w:rsidP="002E49A8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80652C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63CBFE18" w:rsidR="0080652C" w:rsidRDefault="0080652C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 w:rsidRPr="0080652C">
        <w:rPr>
          <w:rFonts w:ascii="Times New Roman" w:hAnsi="Times New Roman" w:cs="Times New Roman"/>
          <w:sz w:val="24"/>
          <w:szCs w:val="24"/>
        </w:rPr>
        <w:t>.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provide a description of the existing and new energy generation technologies considered in our simulations, and Table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595EE71F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1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6B5A34B0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F70324" w:rsidRPr="00F70324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2153B69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3 Technology)</w:t>
            </w:r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3 Technology)</w:t>
            </w:r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3 Technology)</w:t>
            </w:r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23 Technology)</w:t>
            </w:r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Technology from NREL ReEDS model  Using BECC-mod)</w:t>
            </w:r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3 Technology)</w:t>
            </w:r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3 Technology)</w:t>
            </w:r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3 Technology)</w:t>
            </w:r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3 Technology)</w:t>
            </w:r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3 Technology)</w:t>
            </w:r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3 Technology)</w:t>
            </w:r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3 Technology)</w:t>
            </w:r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3 Technology)</w:t>
            </w:r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3 Technology)</w:t>
            </w:r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3 Technology)</w:t>
            </w:r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3 Technology)</w:t>
            </w:r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3 Technology)</w:t>
            </w:r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3 Technology)</w:t>
            </w:r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3 Technology)</w:t>
            </w:r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3 Technology)</w:t>
            </w:r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3 Technology)</w:t>
            </w:r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3 (NREL ATB 2023 Technology)</w:t>
            </w:r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ffshore Wind Turbine Class 6 From NREL ATB 2023  (NREL ATB 2023 Technology)</w:t>
            </w:r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942443E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74063DB7" w14:textId="3B2910B0" w:rsidR="00AE4592" w:rsidRPr="0080652C" w:rsidRDefault="00AE4592" w:rsidP="00AE4592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01D7157B" w:rsidR="00AE4592" w:rsidRPr="00F30888" w:rsidRDefault="00F3088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A814F8" w:rsidRPr="00A814F8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A814F8">
        <w:rPr>
          <w:rFonts w:ascii="Times New Roman" w:hAnsi="Times New Roman" w:cs="Times New Roman"/>
          <w:sz w:val="24"/>
          <w:szCs w:val="24"/>
        </w:rPr>
        <w:t xml:space="preserve"> Figure 2.1 shows the </w:t>
      </w:r>
    </w:p>
    <w:p w14:paraId="73902F1A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26E0735" w14:textId="42174EC0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297CFF23" w14:textId="77777777" w:rsidR="00F70324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F70324" w14:paraId="486A8986" w14:textId="77777777">
                <w:trPr>
                  <w:divId w:val="170787459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FE2CAF" w14:textId="2C99F5F2" w:rsidR="00F70324" w:rsidRDefault="00F7032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04E8FA" w14:textId="77777777" w:rsidR="00F70324" w:rsidRDefault="00F7032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</w:tbl>
            <w:p w14:paraId="3A2AB731" w14:textId="77777777" w:rsidR="00F70324" w:rsidRDefault="00F70324">
              <w:pPr>
                <w:divId w:val="1707874593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9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029265" w14:textId="77777777" w:rsidR="00E1442A" w:rsidRDefault="00E1442A" w:rsidP="006D4801">
      <w:pPr>
        <w:spacing w:after="0" w:line="240" w:lineRule="auto"/>
      </w:pPr>
      <w:r>
        <w:separator/>
      </w:r>
    </w:p>
  </w:endnote>
  <w:endnote w:type="continuationSeparator" w:id="0">
    <w:p w14:paraId="34BC8C88" w14:textId="77777777" w:rsidR="00E1442A" w:rsidRDefault="00E1442A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FCCA0" w14:textId="77777777" w:rsidR="00E1442A" w:rsidRDefault="00E1442A" w:rsidP="006D4801">
      <w:pPr>
        <w:spacing w:after="0" w:line="240" w:lineRule="auto"/>
      </w:pPr>
      <w:r>
        <w:separator/>
      </w:r>
    </w:p>
  </w:footnote>
  <w:footnote w:type="continuationSeparator" w:id="0">
    <w:p w14:paraId="27F63344" w14:textId="77777777" w:rsidR="00E1442A" w:rsidRDefault="00E1442A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CF4AF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8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2010E1"/>
    <w:multiLevelType w:val="multilevel"/>
    <w:tmpl w:val="5478DF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8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2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6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6"/>
  </w:num>
  <w:num w:numId="2" w16cid:durableId="466162053">
    <w:abstractNumId w:val="15"/>
  </w:num>
  <w:num w:numId="3" w16cid:durableId="632566436">
    <w:abstractNumId w:val="9"/>
  </w:num>
  <w:num w:numId="4" w16cid:durableId="10847663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5"/>
  </w:num>
  <w:num w:numId="6" w16cid:durableId="1642809016">
    <w:abstractNumId w:val="19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7"/>
  </w:num>
  <w:num w:numId="10" w16cid:durableId="1385368835">
    <w:abstractNumId w:val="18"/>
  </w:num>
  <w:num w:numId="11" w16cid:durableId="1470004828">
    <w:abstractNumId w:val="22"/>
  </w:num>
  <w:num w:numId="12" w16cid:durableId="290479429">
    <w:abstractNumId w:val="21"/>
  </w:num>
  <w:num w:numId="13" w16cid:durableId="1599870452">
    <w:abstractNumId w:val="7"/>
  </w:num>
  <w:num w:numId="14" w16cid:durableId="1088112311">
    <w:abstractNumId w:val="13"/>
  </w:num>
  <w:num w:numId="15" w16cid:durableId="273560977">
    <w:abstractNumId w:val="23"/>
  </w:num>
  <w:num w:numId="16" w16cid:durableId="1450971978">
    <w:abstractNumId w:val="11"/>
  </w:num>
  <w:num w:numId="17" w16cid:durableId="2069912849">
    <w:abstractNumId w:val="20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6"/>
  </w:num>
  <w:num w:numId="21" w16cid:durableId="1324972148">
    <w:abstractNumId w:val="24"/>
  </w:num>
  <w:num w:numId="22" w16cid:durableId="517546023">
    <w:abstractNumId w:val="27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8"/>
  </w:num>
  <w:num w:numId="26" w16cid:durableId="1695955897">
    <w:abstractNumId w:val="5"/>
  </w:num>
  <w:num w:numId="27" w16cid:durableId="70322922">
    <w:abstractNumId w:val="6"/>
  </w:num>
  <w:num w:numId="28" w16cid:durableId="1549142133">
    <w:abstractNumId w:val="10"/>
  </w:num>
  <w:num w:numId="29" w16cid:durableId="1769159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YGtQDKF7jELQAAAA=="/>
  </w:docVars>
  <w:rsids>
    <w:rsidRoot w:val="00650C0E"/>
    <w:rsid w:val="00000BDA"/>
    <w:rsid w:val="00002E9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6545"/>
    <w:rsid w:val="00036B62"/>
    <w:rsid w:val="00037481"/>
    <w:rsid w:val="00037647"/>
    <w:rsid w:val="000410E0"/>
    <w:rsid w:val="000417F6"/>
    <w:rsid w:val="00041A92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5011"/>
    <w:rsid w:val="000551DA"/>
    <w:rsid w:val="000553A8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218C"/>
    <w:rsid w:val="00102738"/>
    <w:rsid w:val="00102A94"/>
    <w:rsid w:val="00104270"/>
    <w:rsid w:val="00104BB7"/>
    <w:rsid w:val="001064B9"/>
    <w:rsid w:val="0010709F"/>
    <w:rsid w:val="00107295"/>
    <w:rsid w:val="00107338"/>
    <w:rsid w:val="00107A41"/>
    <w:rsid w:val="001103D3"/>
    <w:rsid w:val="00110B85"/>
    <w:rsid w:val="00111752"/>
    <w:rsid w:val="0011256B"/>
    <w:rsid w:val="001138C9"/>
    <w:rsid w:val="00114E6A"/>
    <w:rsid w:val="00116111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CBF"/>
    <w:rsid w:val="00142049"/>
    <w:rsid w:val="00143B63"/>
    <w:rsid w:val="00143F81"/>
    <w:rsid w:val="001445F7"/>
    <w:rsid w:val="00144769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A76"/>
    <w:rsid w:val="0017223E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55A1"/>
    <w:rsid w:val="001867CD"/>
    <w:rsid w:val="00187411"/>
    <w:rsid w:val="00190CAC"/>
    <w:rsid w:val="001915F4"/>
    <w:rsid w:val="00191B58"/>
    <w:rsid w:val="0019248C"/>
    <w:rsid w:val="00192D76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23DD"/>
    <w:rsid w:val="00224613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2013"/>
    <w:rsid w:val="0025247B"/>
    <w:rsid w:val="00252770"/>
    <w:rsid w:val="00253F4F"/>
    <w:rsid w:val="002563D2"/>
    <w:rsid w:val="00256CD2"/>
    <w:rsid w:val="00265B81"/>
    <w:rsid w:val="00266F3B"/>
    <w:rsid w:val="002670A2"/>
    <w:rsid w:val="00267A1E"/>
    <w:rsid w:val="00270145"/>
    <w:rsid w:val="0027093C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37A8"/>
    <w:rsid w:val="002C3DD5"/>
    <w:rsid w:val="002C4797"/>
    <w:rsid w:val="002C646D"/>
    <w:rsid w:val="002C6677"/>
    <w:rsid w:val="002C6833"/>
    <w:rsid w:val="002C7A9A"/>
    <w:rsid w:val="002D0A82"/>
    <w:rsid w:val="002D5052"/>
    <w:rsid w:val="002D5987"/>
    <w:rsid w:val="002D6E2B"/>
    <w:rsid w:val="002D74AE"/>
    <w:rsid w:val="002D758E"/>
    <w:rsid w:val="002D7AC0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170C"/>
    <w:rsid w:val="00342FD6"/>
    <w:rsid w:val="00344885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86B"/>
    <w:rsid w:val="00355E6E"/>
    <w:rsid w:val="00356DAA"/>
    <w:rsid w:val="00357EF4"/>
    <w:rsid w:val="00360FF6"/>
    <w:rsid w:val="003613EB"/>
    <w:rsid w:val="003616DD"/>
    <w:rsid w:val="00362759"/>
    <w:rsid w:val="00363476"/>
    <w:rsid w:val="00363E46"/>
    <w:rsid w:val="003642E4"/>
    <w:rsid w:val="00370AEC"/>
    <w:rsid w:val="00370EEC"/>
    <w:rsid w:val="00371109"/>
    <w:rsid w:val="003711D2"/>
    <w:rsid w:val="00371F32"/>
    <w:rsid w:val="003733CD"/>
    <w:rsid w:val="00374DFD"/>
    <w:rsid w:val="00376760"/>
    <w:rsid w:val="0037688E"/>
    <w:rsid w:val="00376D4B"/>
    <w:rsid w:val="00377982"/>
    <w:rsid w:val="0038044A"/>
    <w:rsid w:val="003813AF"/>
    <w:rsid w:val="0038225E"/>
    <w:rsid w:val="00383514"/>
    <w:rsid w:val="003851E5"/>
    <w:rsid w:val="00386189"/>
    <w:rsid w:val="00386DC7"/>
    <w:rsid w:val="00391F43"/>
    <w:rsid w:val="0039331F"/>
    <w:rsid w:val="00395241"/>
    <w:rsid w:val="003A07DA"/>
    <w:rsid w:val="003A2ECA"/>
    <w:rsid w:val="003A3EEF"/>
    <w:rsid w:val="003A4A36"/>
    <w:rsid w:val="003A6D07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4731"/>
    <w:rsid w:val="003C4BB3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5687"/>
    <w:rsid w:val="00416618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6133"/>
    <w:rsid w:val="00436B98"/>
    <w:rsid w:val="00436EEE"/>
    <w:rsid w:val="00437C26"/>
    <w:rsid w:val="00441858"/>
    <w:rsid w:val="00442325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6FB"/>
    <w:rsid w:val="004F0711"/>
    <w:rsid w:val="004F11CF"/>
    <w:rsid w:val="004F1AF6"/>
    <w:rsid w:val="004F3687"/>
    <w:rsid w:val="004F521E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2A03"/>
    <w:rsid w:val="0052424B"/>
    <w:rsid w:val="00524C38"/>
    <w:rsid w:val="005253AB"/>
    <w:rsid w:val="00525983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309C"/>
    <w:rsid w:val="005743BC"/>
    <w:rsid w:val="00576592"/>
    <w:rsid w:val="005773CD"/>
    <w:rsid w:val="00577428"/>
    <w:rsid w:val="00580A07"/>
    <w:rsid w:val="00584331"/>
    <w:rsid w:val="0058443B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F3D04"/>
    <w:rsid w:val="005F4424"/>
    <w:rsid w:val="005F515C"/>
    <w:rsid w:val="005F5667"/>
    <w:rsid w:val="005F72F9"/>
    <w:rsid w:val="0060177A"/>
    <w:rsid w:val="00603618"/>
    <w:rsid w:val="00607543"/>
    <w:rsid w:val="0061035D"/>
    <w:rsid w:val="00611E3F"/>
    <w:rsid w:val="00614D6F"/>
    <w:rsid w:val="0061621F"/>
    <w:rsid w:val="00616726"/>
    <w:rsid w:val="00617641"/>
    <w:rsid w:val="006210D6"/>
    <w:rsid w:val="006249DE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64C5"/>
    <w:rsid w:val="00697CAA"/>
    <w:rsid w:val="006A0B86"/>
    <w:rsid w:val="006A0EF8"/>
    <w:rsid w:val="006A1ED6"/>
    <w:rsid w:val="006A2B29"/>
    <w:rsid w:val="006A4BAF"/>
    <w:rsid w:val="006A7E03"/>
    <w:rsid w:val="006B21CD"/>
    <w:rsid w:val="006B3F16"/>
    <w:rsid w:val="006B42C4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141DA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1045"/>
    <w:rsid w:val="00811EB9"/>
    <w:rsid w:val="00813E5B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962"/>
    <w:rsid w:val="008F5D6B"/>
    <w:rsid w:val="008F7848"/>
    <w:rsid w:val="00903BF3"/>
    <w:rsid w:val="00904443"/>
    <w:rsid w:val="009045DC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447E"/>
    <w:rsid w:val="00A84733"/>
    <w:rsid w:val="00A848A6"/>
    <w:rsid w:val="00A85B37"/>
    <w:rsid w:val="00A8795A"/>
    <w:rsid w:val="00A87EAD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1091"/>
    <w:rsid w:val="00AD259D"/>
    <w:rsid w:val="00AD3156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402"/>
    <w:rsid w:val="00B152F3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DD1"/>
    <w:rsid w:val="00B34687"/>
    <w:rsid w:val="00B35B9F"/>
    <w:rsid w:val="00B35F43"/>
    <w:rsid w:val="00B373CE"/>
    <w:rsid w:val="00B37959"/>
    <w:rsid w:val="00B4022E"/>
    <w:rsid w:val="00B41410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51E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79BF"/>
    <w:rsid w:val="00C00C8B"/>
    <w:rsid w:val="00C01F33"/>
    <w:rsid w:val="00C0216F"/>
    <w:rsid w:val="00C02C72"/>
    <w:rsid w:val="00C03617"/>
    <w:rsid w:val="00C04284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818F7"/>
    <w:rsid w:val="00C81956"/>
    <w:rsid w:val="00C81D4D"/>
    <w:rsid w:val="00C82CFF"/>
    <w:rsid w:val="00C8308B"/>
    <w:rsid w:val="00C84ECD"/>
    <w:rsid w:val="00C84EE4"/>
    <w:rsid w:val="00C86C7B"/>
    <w:rsid w:val="00C9433D"/>
    <w:rsid w:val="00C9540A"/>
    <w:rsid w:val="00C96501"/>
    <w:rsid w:val="00C96D69"/>
    <w:rsid w:val="00C979B6"/>
    <w:rsid w:val="00C97F8D"/>
    <w:rsid w:val="00CA05D3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C261E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E60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77C4"/>
    <w:rsid w:val="00D305FD"/>
    <w:rsid w:val="00D31271"/>
    <w:rsid w:val="00D31AB3"/>
    <w:rsid w:val="00D31D9C"/>
    <w:rsid w:val="00D366B0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3C9B"/>
    <w:rsid w:val="00D75079"/>
    <w:rsid w:val="00D75182"/>
    <w:rsid w:val="00D7703E"/>
    <w:rsid w:val="00D8121D"/>
    <w:rsid w:val="00D82A12"/>
    <w:rsid w:val="00D84330"/>
    <w:rsid w:val="00D85201"/>
    <w:rsid w:val="00D8529E"/>
    <w:rsid w:val="00D877DD"/>
    <w:rsid w:val="00D91C9E"/>
    <w:rsid w:val="00D91E8B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73AB"/>
    <w:rsid w:val="00DB0366"/>
    <w:rsid w:val="00DB308B"/>
    <w:rsid w:val="00DB32C7"/>
    <w:rsid w:val="00DB40B2"/>
    <w:rsid w:val="00DB487A"/>
    <w:rsid w:val="00DB4EF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F1F"/>
    <w:rsid w:val="00DD6ADE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1E4D"/>
    <w:rsid w:val="00E22B30"/>
    <w:rsid w:val="00E23616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55A3"/>
    <w:rsid w:val="00E3562E"/>
    <w:rsid w:val="00E378A2"/>
    <w:rsid w:val="00E405D6"/>
    <w:rsid w:val="00E416E1"/>
    <w:rsid w:val="00E428CA"/>
    <w:rsid w:val="00E438D4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512AE"/>
    <w:rsid w:val="00F5173B"/>
    <w:rsid w:val="00F5176C"/>
    <w:rsid w:val="00F544B3"/>
    <w:rsid w:val="00F544D5"/>
    <w:rsid w:val="00F54C84"/>
    <w:rsid w:val="00F57581"/>
    <w:rsid w:val="00F60F54"/>
    <w:rsid w:val="00F65589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5950"/>
    <w:rsid w:val="00F76216"/>
    <w:rsid w:val="00F765A8"/>
    <w:rsid w:val="00F778A3"/>
    <w:rsid w:val="00F80351"/>
    <w:rsid w:val="00F8403E"/>
    <w:rsid w:val="00F8567E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4ED8"/>
    <w:rsid w:val="00FB574A"/>
    <w:rsid w:val="00FB7627"/>
    <w:rsid w:val="00FC0A47"/>
    <w:rsid w:val="00FC12F2"/>
    <w:rsid w:val="00FC1BD5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E055B"/>
    <w:rsid w:val="00FE1952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</b:Sources>
</file>

<file path=customXml/itemProps1.xml><?xml version="1.0" encoding="utf-8"?>
<ds:datastoreItem xmlns:ds="http://schemas.openxmlformats.org/officeDocument/2006/customXml" ds:itemID="{CAD4798D-6881-4AD3-897B-A1E6C79C67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02</TotalTime>
  <Pages>1</Pages>
  <Words>829</Words>
  <Characters>4730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Duraes</cp:lastModifiedBy>
  <cp:revision>643</cp:revision>
  <cp:lastPrinted>2022-01-25T18:00:00Z</cp:lastPrinted>
  <dcterms:created xsi:type="dcterms:W3CDTF">2019-05-30T02:29:00Z</dcterms:created>
  <dcterms:modified xsi:type="dcterms:W3CDTF">2023-07-21T20:44:00Z</dcterms:modified>
</cp:coreProperties>
</file>